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7FF9" w:rsidRDefault="00307FF9" w:rsidP="00307FF9">
      <w:pPr>
        <w:rPr>
          <w:rFonts w:ascii="Century Gothic" w:eastAsia="Century Gothic" w:hAnsi="Century Gothic" w:cs="Century Gothic"/>
          <w:color w:val="333333"/>
          <w:sz w:val="24"/>
          <w:szCs w:val="24"/>
          <w:highlight w:val="white"/>
        </w:rPr>
      </w:pPr>
    </w:p>
    <w:p w:rsidR="0010757B" w:rsidRDefault="0010757B" w:rsidP="0010757B">
      <w:pPr>
        <w:jc w:val="center"/>
        <w:rPr>
          <w:b/>
          <w:sz w:val="36"/>
          <w:szCs w:val="36"/>
        </w:rPr>
      </w:pPr>
      <w:r w:rsidRPr="00523813">
        <w:rPr>
          <w:b/>
          <w:sz w:val="36"/>
          <w:szCs w:val="36"/>
        </w:rPr>
        <w:t>7 Steps for Writing an Editorial</w:t>
      </w:r>
    </w:p>
    <w:p w:rsidR="0010757B" w:rsidRPr="00523813" w:rsidRDefault="0010757B" w:rsidP="0010757B">
      <w:pPr>
        <w:jc w:val="center"/>
        <w:rPr>
          <w:b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0757B" w:rsidTr="00F94DD2">
        <w:tc>
          <w:tcPr>
            <w:tcW w:w="4675" w:type="dxa"/>
            <w:shd w:val="clear" w:color="auto" w:fill="BFBFBF" w:themeFill="background1" w:themeFillShade="BF"/>
          </w:tcPr>
          <w:p w:rsidR="0010757B" w:rsidRPr="00523813" w:rsidRDefault="0010757B" w:rsidP="00F94DD2">
            <w:pPr>
              <w:jc w:val="center"/>
              <w:rPr>
                <w:b/>
                <w:sz w:val="28"/>
                <w:szCs w:val="28"/>
              </w:rPr>
            </w:pPr>
            <w:r w:rsidRPr="00523813">
              <w:rPr>
                <w:b/>
                <w:sz w:val="28"/>
                <w:szCs w:val="28"/>
              </w:rPr>
              <w:t>Step</w:t>
            </w:r>
          </w:p>
        </w:tc>
        <w:tc>
          <w:tcPr>
            <w:tcW w:w="4675" w:type="dxa"/>
            <w:shd w:val="clear" w:color="auto" w:fill="BFBFBF" w:themeFill="background1" w:themeFillShade="BF"/>
          </w:tcPr>
          <w:p w:rsidR="0010757B" w:rsidRPr="00523813" w:rsidRDefault="0010757B" w:rsidP="00F94DD2">
            <w:pPr>
              <w:jc w:val="center"/>
              <w:rPr>
                <w:b/>
                <w:sz w:val="28"/>
                <w:szCs w:val="28"/>
              </w:rPr>
            </w:pPr>
            <w:r w:rsidRPr="00523813">
              <w:rPr>
                <w:b/>
                <w:sz w:val="28"/>
                <w:szCs w:val="28"/>
              </w:rPr>
              <w:t>Editorial Evaluation</w:t>
            </w:r>
          </w:p>
        </w:tc>
      </w:tr>
      <w:tr w:rsidR="0010757B" w:rsidTr="0010757B">
        <w:trPr>
          <w:trHeight w:val="1426"/>
        </w:trPr>
        <w:tc>
          <w:tcPr>
            <w:tcW w:w="4675" w:type="dxa"/>
            <w:vAlign w:val="center"/>
          </w:tcPr>
          <w:p w:rsidR="0010757B" w:rsidRPr="0010757B" w:rsidRDefault="0010757B" w:rsidP="001075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10757B">
              <w:rPr>
                <w:rFonts w:ascii="Arial" w:hAnsi="Arial" w:cs="Arial"/>
                <w:sz w:val="24"/>
                <w:szCs w:val="24"/>
              </w:rPr>
              <w:t>Know your bottom line</w:t>
            </w:r>
          </w:p>
        </w:tc>
        <w:tc>
          <w:tcPr>
            <w:tcW w:w="4675" w:type="dxa"/>
          </w:tcPr>
          <w:p w:rsidR="0010757B" w:rsidRPr="0010757B" w:rsidRDefault="0010757B" w:rsidP="00F94DD2">
            <w:pPr>
              <w:rPr>
                <w:sz w:val="24"/>
                <w:szCs w:val="24"/>
              </w:rPr>
            </w:pPr>
            <w:r w:rsidRPr="0010757B">
              <w:rPr>
                <w:sz w:val="24"/>
                <w:szCs w:val="24"/>
              </w:rPr>
              <w:t>This article does this step well because…</w:t>
            </w:r>
          </w:p>
          <w:p w:rsidR="0010757B" w:rsidRPr="0010757B" w:rsidRDefault="0010757B" w:rsidP="0010757B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10757B">
              <w:rPr>
                <w:rFonts w:ascii="Arial" w:hAnsi="Arial" w:cs="Arial"/>
                <w:sz w:val="24"/>
                <w:szCs w:val="24"/>
              </w:rPr>
              <w:t>Example: &lt;put claim here&gt;</w:t>
            </w:r>
          </w:p>
        </w:tc>
      </w:tr>
      <w:tr w:rsidR="0010757B" w:rsidTr="0010757B">
        <w:trPr>
          <w:trHeight w:val="1426"/>
        </w:trPr>
        <w:tc>
          <w:tcPr>
            <w:tcW w:w="4675" w:type="dxa"/>
            <w:vAlign w:val="center"/>
          </w:tcPr>
          <w:p w:rsidR="0010757B" w:rsidRPr="0010757B" w:rsidRDefault="0010757B" w:rsidP="001075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75" w:type="dxa"/>
          </w:tcPr>
          <w:p w:rsidR="0010757B" w:rsidRPr="0010757B" w:rsidRDefault="0010757B" w:rsidP="00F94DD2">
            <w:pPr>
              <w:rPr>
                <w:sz w:val="24"/>
                <w:szCs w:val="24"/>
              </w:rPr>
            </w:pPr>
          </w:p>
        </w:tc>
      </w:tr>
      <w:tr w:rsidR="0010757B" w:rsidTr="0010757B">
        <w:trPr>
          <w:trHeight w:val="1426"/>
        </w:trPr>
        <w:tc>
          <w:tcPr>
            <w:tcW w:w="4675" w:type="dxa"/>
            <w:vAlign w:val="center"/>
          </w:tcPr>
          <w:p w:rsidR="0010757B" w:rsidRPr="0010757B" w:rsidRDefault="0010757B" w:rsidP="001075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75" w:type="dxa"/>
          </w:tcPr>
          <w:p w:rsidR="0010757B" w:rsidRPr="0010757B" w:rsidRDefault="0010757B" w:rsidP="00F94DD2">
            <w:pPr>
              <w:rPr>
                <w:sz w:val="24"/>
                <w:szCs w:val="24"/>
              </w:rPr>
            </w:pPr>
          </w:p>
        </w:tc>
      </w:tr>
      <w:tr w:rsidR="0010757B" w:rsidTr="0010757B">
        <w:trPr>
          <w:trHeight w:val="1426"/>
        </w:trPr>
        <w:tc>
          <w:tcPr>
            <w:tcW w:w="4675" w:type="dxa"/>
            <w:vAlign w:val="center"/>
          </w:tcPr>
          <w:p w:rsidR="0010757B" w:rsidRPr="0010757B" w:rsidRDefault="0010757B" w:rsidP="001075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75" w:type="dxa"/>
          </w:tcPr>
          <w:p w:rsidR="0010757B" w:rsidRPr="0010757B" w:rsidRDefault="0010757B" w:rsidP="00F94DD2">
            <w:pPr>
              <w:rPr>
                <w:sz w:val="24"/>
                <w:szCs w:val="24"/>
              </w:rPr>
            </w:pPr>
          </w:p>
        </w:tc>
      </w:tr>
      <w:tr w:rsidR="0010757B" w:rsidTr="0010757B">
        <w:trPr>
          <w:trHeight w:val="1426"/>
        </w:trPr>
        <w:tc>
          <w:tcPr>
            <w:tcW w:w="4675" w:type="dxa"/>
            <w:vAlign w:val="center"/>
          </w:tcPr>
          <w:p w:rsidR="0010757B" w:rsidRPr="0010757B" w:rsidRDefault="0010757B" w:rsidP="001075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75" w:type="dxa"/>
          </w:tcPr>
          <w:p w:rsidR="0010757B" w:rsidRPr="0010757B" w:rsidRDefault="0010757B" w:rsidP="00F94DD2">
            <w:pPr>
              <w:rPr>
                <w:sz w:val="24"/>
                <w:szCs w:val="24"/>
              </w:rPr>
            </w:pPr>
          </w:p>
        </w:tc>
      </w:tr>
      <w:tr w:rsidR="0010757B" w:rsidTr="0010757B">
        <w:trPr>
          <w:trHeight w:val="1426"/>
        </w:trPr>
        <w:tc>
          <w:tcPr>
            <w:tcW w:w="4675" w:type="dxa"/>
            <w:vAlign w:val="center"/>
          </w:tcPr>
          <w:p w:rsidR="0010757B" w:rsidRPr="0010757B" w:rsidRDefault="0010757B" w:rsidP="001075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75" w:type="dxa"/>
          </w:tcPr>
          <w:p w:rsidR="0010757B" w:rsidRPr="0010757B" w:rsidRDefault="0010757B" w:rsidP="00F94DD2">
            <w:pPr>
              <w:rPr>
                <w:sz w:val="24"/>
                <w:szCs w:val="24"/>
              </w:rPr>
            </w:pPr>
          </w:p>
        </w:tc>
      </w:tr>
      <w:tr w:rsidR="0010757B" w:rsidTr="0010757B">
        <w:trPr>
          <w:trHeight w:val="1426"/>
        </w:trPr>
        <w:tc>
          <w:tcPr>
            <w:tcW w:w="4675" w:type="dxa"/>
            <w:vAlign w:val="center"/>
          </w:tcPr>
          <w:p w:rsidR="0010757B" w:rsidRPr="0010757B" w:rsidRDefault="0010757B" w:rsidP="0010757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75" w:type="dxa"/>
          </w:tcPr>
          <w:p w:rsidR="0010757B" w:rsidRPr="0010757B" w:rsidRDefault="0010757B" w:rsidP="00F94DD2">
            <w:pPr>
              <w:rPr>
                <w:sz w:val="24"/>
                <w:szCs w:val="24"/>
              </w:rPr>
            </w:pPr>
          </w:p>
        </w:tc>
      </w:tr>
    </w:tbl>
    <w:p w:rsidR="0010757B" w:rsidRDefault="0010757B" w:rsidP="00307FF9">
      <w:pPr>
        <w:rPr>
          <w:rFonts w:ascii="Century Gothic" w:eastAsia="Century Gothic" w:hAnsi="Century Gothic" w:cs="Century Gothic"/>
          <w:color w:val="333333"/>
          <w:sz w:val="24"/>
          <w:szCs w:val="24"/>
          <w:highlight w:val="white"/>
        </w:rPr>
      </w:pPr>
    </w:p>
    <w:p w:rsidR="0010757B" w:rsidRDefault="0010757B">
      <w:bookmarkStart w:id="0" w:name="_GoBack"/>
      <w:bookmarkEnd w:id="0"/>
    </w:p>
    <w:sectPr w:rsidR="001075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697E" w:rsidRDefault="0067697E" w:rsidP="00307FF9">
      <w:pPr>
        <w:spacing w:line="240" w:lineRule="auto"/>
      </w:pPr>
      <w:r>
        <w:separator/>
      </w:r>
    </w:p>
  </w:endnote>
  <w:endnote w:type="continuationSeparator" w:id="0">
    <w:p w:rsidR="0067697E" w:rsidRDefault="0067697E" w:rsidP="00307F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697E" w:rsidRDefault="0067697E" w:rsidP="00307FF9">
      <w:pPr>
        <w:spacing w:line="240" w:lineRule="auto"/>
      </w:pPr>
      <w:r>
        <w:separator/>
      </w:r>
    </w:p>
  </w:footnote>
  <w:footnote w:type="continuationSeparator" w:id="0">
    <w:p w:rsidR="0067697E" w:rsidRDefault="0067697E" w:rsidP="00307FF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E50EBD"/>
    <w:multiLevelType w:val="hybridMultilevel"/>
    <w:tmpl w:val="BEDEBD92"/>
    <w:lvl w:ilvl="0" w:tplc="C2885F7E">
      <w:start w:val="7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996659"/>
    <w:multiLevelType w:val="hybridMultilevel"/>
    <w:tmpl w:val="586EF7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E2MTYys7A0MjFX0lEKTi0uzszPAykwrAUACPes6iwAAAA="/>
  </w:docVars>
  <w:rsids>
    <w:rsidRoot w:val="00307FF9"/>
    <w:rsid w:val="0010757B"/>
    <w:rsid w:val="001F7A0F"/>
    <w:rsid w:val="00307FF9"/>
    <w:rsid w:val="005E603D"/>
    <w:rsid w:val="0067697E"/>
    <w:rsid w:val="00901976"/>
    <w:rsid w:val="00CA52E5"/>
    <w:rsid w:val="00D2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CF1DF"/>
  <w15:chartTrackingRefBased/>
  <w15:docId w15:val="{78E8E5D9-269E-4A49-BA4D-1FF0A8E1D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07FF9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rsid w:val="00307FF9"/>
    <w:pPr>
      <w:keepNext/>
      <w:keepLines/>
      <w:spacing w:before="400" w:after="120"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07FF9"/>
    <w:rPr>
      <w:rFonts w:ascii="Arial" w:eastAsia="Arial" w:hAnsi="Arial" w:cs="Arial"/>
      <w:sz w:val="40"/>
      <w:szCs w:val="40"/>
      <w:lang w:val="en"/>
    </w:rPr>
  </w:style>
  <w:style w:type="character" w:styleId="Hyperlink">
    <w:name w:val="Hyperlink"/>
    <w:basedOn w:val="DefaultParagraphFont"/>
    <w:uiPriority w:val="99"/>
    <w:semiHidden/>
    <w:unhideWhenUsed/>
    <w:rsid w:val="00307FF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7FF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FF9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307FF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FF9"/>
    <w:rPr>
      <w:rFonts w:ascii="Arial" w:eastAsia="Arial" w:hAnsi="Arial" w:cs="Arial"/>
      <w:lang w:val="en"/>
    </w:rPr>
  </w:style>
  <w:style w:type="table" w:styleId="TableGrid">
    <w:name w:val="Table Grid"/>
    <w:basedOn w:val="TableNormal"/>
    <w:uiPriority w:val="39"/>
    <w:rsid w:val="00107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757B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T</dc:creator>
  <cp:keywords/>
  <dc:description/>
  <cp:lastModifiedBy>G T</cp:lastModifiedBy>
  <cp:revision>2</cp:revision>
  <dcterms:created xsi:type="dcterms:W3CDTF">2021-02-05T07:36:00Z</dcterms:created>
  <dcterms:modified xsi:type="dcterms:W3CDTF">2021-02-05T07:36:00Z</dcterms:modified>
</cp:coreProperties>
</file>